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8CB963" w14:textId="56320721" w:rsidR="003060CB" w:rsidRDefault="00A56B30" w:rsidP="00A56B30">
      <w:pPr>
        <w:pStyle w:val="Heading1"/>
        <w:rPr>
          <w:szCs w:val="28"/>
        </w:rPr>
      </w:pPr>
      <w:r>
        <w:rPr>
          <w:szCs w:val="28"/>
        </w:rPr>
        <w:t>Immunization Levels o</w:t>
      </w:r>
      <w:r w:rsidR="003060CB" w:rsidRPr="00A56B30">
        <w:rPr>
          <w:szCs w:val="28"/>
        </w:rPr>
        <w:t>f C</w:t>
      </w:r>
      <w:r w:rsidR="00660F0D" w:rsidRPr="00A56B30">
        <w:rPr>
          <w:szCs w:val="28"/>
        </w:rPr>
        <w:t>hildren Greater Than Two Years o</w:t>
      </w:r>
      <w:r w:rsidR="003060CB" w:rsidRPr="00A56B30">
        <w:rPr>
          <w:szCs w:val="28"/>
        </w:rPr>
        <w:t>f Age</w:t>
      </w:r>
      <w:r>
        <w:rPr>
          <w:szCs w:val="28"/>
        </w:rPr>
        <w:t xml:space="preserve"> </w:t>
      </w:r>
      <w:r w:rsidR="003060CB" w:rsidRPr="00A56B30">
        <w:rPr>
          <w:szCs w:val="28"/>
        </w:rPr>
        <w:t xml:space="preserve">Enrolled </w:t>
      </w:r>
      <w:r w:rsidR="007D78C0">
        <w:rPr>
          <w:szCs w:val="28"/>
        </w:rPr>
        <w:t>i</w:t>
      </w:r>
      <w:r w:rsidR="003060CB" w:rsidRPr="00A56B30">
        <w:rPr>
          <w:szCs w:val="28"/>
        </w:rPr>
        <w:t>n Group Child</w:t>
      </w:r>
      <w:r w:rsidR="00CE6F23">
        <w:rPr>
          <w:szCs w:val="28"/>
        </w:rPr>
        <w:t>c</w:t>
      </w:r>
      <w:r w:rsidR="003060CB" w:rsidRPr="00A56B30">
        <w:rPr>
          <w:szCs w:val="28"/>
        </w:rPr>
        <w:t>are</w:t>
      </w:r>
      <w:r w:rsidR="00CE6F23">
        <w:rPr>
          <w:szCs w:val="28"/>
        </w:rPr>
        <w:t>/Preschool</w:t>
      </w:r>
    </w:p>
    <w:p w14:paraId="37B0E242" w14:textId="77777777" w:rsidR="00A56B30" w:rsidRPr="00A56B30" w:rsidRDefault="00A56B30" w:rsidP="00A56B30">
      <w:pPr>
        <w:pStyle w:val="Heading1"/>
      </w:pPr>
      <w:r>
        <w:t>Percent Up-to-Date</w:t>
      </w:r>
    </w:p>
    <w:p w14:paraId="17E4C8E8" w14:textId="77777777" w:rsidR="0071054B" w:rsidRPr="00A56B30" w:rsidRDefault="00A56B30" w:rsidP="00A56B30">
      <w:pPr>
        <w:pStyle w:val="Heading1"/>
        <w:rPr>
          <w:szCs w:val="28"/>
        </w:rPr>
      </w:pPr>
      <w:r>
        <w:rPr>
          <w:szCs w:val="28"/>
        </w:rPr>
        <w:t>Childcare/Preschool Immunization Survey</w:t>
      </w:r>
    </w:p>
    <w:p w14:paraId="3EFC3855" w14:textId="1B5843D7" w:rsidR="00A56B30" w:rsidRPr="00A56B30" w:rsidRDefault="00A56B30" w:rsidP="00A56B30">
      <w:pPr>
        <w:keepNext/>
        <w:widowControl w:val="0"/>
        <w:jc w:val="center"/>
        <w:outlineLvl w:val="0"/>
        <w:rPr>
          <w:sz w:val="24"/>
        </w:rPr>
      </w:pPr>
      <w:r w:rsidRPr="00A56B30">
        <w:rPr>
          <w:b/>
          <w:sz w:val="28"/>
          <w:szCs w:val="28"/>
        </w:rPr>
        <w:t>MASSACHUSETTS 1975-20</w:t>
      </w:r>
      <w:r w:rsidR="000B2ED4">
        <w:rPr>
          <w:b/>
          <w:sz w:val="28"/>
          <w:szCs w:val="28"/>
        </w:rPr>
        <w:t>2</w:t>
      </w:r>
      <w:r w:rsidR="000C2235">
        <w:rPr>
          <w:b/>
          <w:sz w:val="28"/>
          <w:szCs w:val="28"/>
        </w:rPr>
        <w:t>6</w:t>
      </w:r>
    </w:p>
    <w:p w14:paraId="6D09FCBA" w14:textId="77777777" w:rsidR="003060CB" w:rsidRDefault="003060CB" w:rsidP="00675F98">
      <w:pPr>
        <w:jc w:val="center"/>
      </w:pPr>
    </w:p>
    <w:tbl>
      <w:tblPr>
        <w:tblW w:w="14835" w:type="dxa"/>
        <w:jc w:val="center"/>
        <w:tblLayout w:type="fixed"/>
        <w:tblCellMar>
          <w:left w:w="132" w:type="dxa"/>
          <w:right w:w="132" w:type="dxa"/>
        </w:tblCellMar>
        <w:tblLook w:val="0000" w:firstRow="0" w:lastRow="0" w:firstColumn="0" w:lastColumn="0" w:noHBand="0" w:noVBand="0"/>
      </w:tblPr>
      <w:tblGrid>
        <w:gridCol w:w="1296"/>
        <w:gridCol w:w="1172"/>
        <w:gridCol w:w="1392"/>
        <w:gridCol w:w="1393"/>
        <w:gridCol w:w="1393"/>
        <w:gridCol w:w="1222"/>
        <w:gridCol w:w="1260"/>
        <w:gridCol w:w="1350"/>
        <w:gridCol w:w="1461"/>
        <w:gridCol w:w="1530"/>
        <w:gridCol w:w="1366"/>
      </w:tblGrid>
      <w:tr w:rsidR="003060CB" w:rsidRPr="00D276DB" w14:paraId="0EBBB1D1" w14:textId="77777777" w:rsidTr="009C4750">
        <w:trPr>
          <w:trHeight w:val="864"/>
          <w:jc w:val="center"/>
        </w:trPr>
        <w:tc>
          <w:tcPr>
            <w:tcW w:w="1296" w:type="dxa"/>
            <w:tcBorders>
              <w:top w:val="double" w:sz="6" w:space="0" w:color="000000"/>
              <w:left w:val="double" w:sz="6" w:space="0" w:color="000000"/>
              <w:bottom w:val="single" w:sz="12" w:space="0" w:color="auto"/>
              <w:right w:val="single" w:sz="4" w:space="0" w:color="auto"/>
            </w:tcBorders>
            <w:shd w:val="clear" w:color="FFFFFF" w:fill="auto"/>
            <w:vAlign w:val="center"/>
          </w:tcPr>
          <w:p w14:paraId="33316255" w14:textId="77777777" w:rsidR="003060CB" w:rsidRPr="00D276DB" w:rsidRDefault="003060CB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School Year</w:t>
            </w:r>
            <w:r w:rsidR="00206BA2" w:rsidRPr="00D276D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72" w:type="dxa"/>
            <w:tcBorders>
              <w:top w:val="double" w:sz="6" w:space="0" w:color="000000"/>
              <w:left w:val="single" w:sz="4" w:space="0" w:color="auto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08962CFA" w14:textId="77777777" w:rsidR="003060CB" w:rsidRPr="00D276DB" w:rsidRDefault="003060CB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Number of Records</w:t>
            </w:r>
          </w:p>
        </w:tc>
        <w:tc>
          <w:tcPr>
            <w:tcW w:w="1392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04481AFC" w14:textId="77777777" w:rsidR="003060CB" w:rsidRPr="00D276DB" w:rsidRDefault="003060CB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&gt;</w:t>
            </w: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4 DTaP/ DTP</w:t>
            </w:r>
            <w:r w:rsidR="00206BA2" w:rsidRPr="00D276D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393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5D3FF6CF" w14:textId="77777777" w:rsidR="003060CB" w:rsidRPr="00D276DB" w:rsidRDefault="003060CB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&gt;</w:t>
            </w: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3 Polio</w:t>
            </w:r>
          </w:p>
        </w:tc>
        <w:tc>
          <w:tcPr>
            <w:tcW w:w="1393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79EC450D" w14:textId="77777777" w:rsidR="003060CB" w:rsidRPr="00D276DB" w:rsidRDefault="003060CB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 MMR</w:t>
            </w:r>
            <w:r w:rsidR="00206BA2" w:rsidRPr="00D276D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222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78220C77" w14:textId="77777777" w:rsidR="003060CB" w:rsidRPr="00D276DB" w:rsidRDefault="00B43B38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&gt;</w:t>
            </w: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3 </w:t>
            </w:r>
            <w:r w:rsidR="003060CB"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Hib</w:t>
            </w:r>
            <w:r w:rsidR="00206BA2" w:rsidRPr="00D276D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1260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4D451E1A" w14:textId="77777777" w:rsidR="003060CB" w:rsidRPr="00D276DB" w:rsidRDefault="00806CAA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3 H</w:t>
            </w:r>
            <w:r w:rsidR="003060CB"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ep B</w:t>
            </w:r>
            <w:r w:rsidR="00206BA2" w:rsidRPr="00D276D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1350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6FA0A26F" w14:textId="77777777" w:rsidR="003060CB" w:rsidRPr="00D276DB" w:rsidRDefault="00C96EF7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 V</w:t>
            </w:r>
            <w:r w:rsidR="003060CB"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aricella</w:t>
            </w:r>
          </w:p>
        </w:tc>
        <w:tc>
          <w:tcPr>
            <w:tcW w:w="1461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0084781C" w14:textId="77777777" w:rsidR="003060CB" w:rsidRPr="00D276DB" w:rsidRDefault="00C96EF7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History of Chickenpox D</w:t>
            </w:r>
            <w:r w:rsidR="003060CB"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isease</w:t>
            </w:r>
          </w:p>
        </w:tc>
        <w:tc>
          <w:tcPr>
            <w:tcW w:w="1530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75008058" w14:textId="77777777" w:rsidR="003060CB" w:rsidRPr="00D276DB" w:rsidRDefault="003060CB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mmunity to </w:t>
            </w:r>
            <w:r w:rsidR="00C96EF7"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hickenpox</w:t>
            </w:r>
            <w:r w:rsidR="00206BA2" w:rsidRPr="00D276D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6</w:t>
            </w:r>
          </w:p>
        </w:tc>
        <w:tc>
          <w:tcPr>
            <w:tcW w:w="1366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double" w:sz="6" w:space="0" w:color="000000"/>
            </w:tcBorders>
            <w:shd w:val="clear" w:color="FFFFFF" w:fill="auto"/>
            <w:vAlign w:val="center"/>
          </w:tcPr>
          <w:p w14:paraId="2F489653" w14:textId="77777777" w:rsidR="003060CB" w:rsidRPr="00D276DB" w:rsidRDefault="003060CB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Series Complete</w:t>
            </w:r>
            <w:r w:rsidR="00206BA2" w:rsidRPr="00D276D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7</w:t>
            </w:r>
          </w:p>
        </w:tc>
      </w:tr>
      <w:tr w:rsidR="00180100" w:rsidRPr="00D276DB" w14:paraId="01C23EC2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double" w:sz="6" w:space="0" w:color="000000"/>
              <w:left w:val="double" w:sz="6" w:space="0" w:color="000000"/>
              <w:bottom w:val="single" w:sz="12" w:space="0" w:color="auto"/>
              <w:right w:val="single" w:sz="4" w:space="0" w:color="auto"/>
            </w:tcBorders>
            <w:shd w:val="clear" w:color="FFFFFF" w:fill="auto"/>
            <w:vAlign w:val="center"/>
          </w:tcPr>
          <w:p w14:paraId="0D5E2ACF" w14:textId="3677AFFD" w:rsidR="00180100" w:rsidRPr="00180100" w:rsidRDefault="00180100" w:rsidP="00180100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801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25-26</w:t>
            </w:r>
          </w:p>
        </w:tc>
        <w:tc>
          <w:tcPr>
            <w:tcW w:w="1172" w:type="dxa"/>
            <w:tcBorders>
              <w:top w:val="double" w:sz="6" w:space="0" w:color="000000"/>
              <w:left w:val="single" w:sz="4" w:space="0" w:color="auto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709CEE9C" w14:textId="28A74584" w:rsidR="00180100" w:rsidRPr="00180100" w:rsidRDefault="00180100" w:rsidP="00180100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801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0,367</w:t>
            </w:r>
          </w:p>
        </w:tc>
        <w:tc>
          <w:tcPr>
            <w:tcW w:w="1392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4F7AC557" w14:textId="3422B32B" w:rsidR="00180100" w:rsidRPr="00180100" w:rsidRDefault="00180100" w:rsidP="00180100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1801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6.4</w:t>
            </w:r>
          </w:p>
        </w:tc>
        <w:tc>
          <w:tcPr>
            <w:tcW w:w="1393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33F17F63" w14:textId="324046C6" w:rsidR="00180100" w:rsidRPr="00180100" w:rsidRDefault="00180100" w:rsidP="00180100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1801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6.9</w:t>
            </w:r>
          </w:p>
        </w:tc>
        <w:tc>
          <w:tcPr>
            <w:tcW w:w="1393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52B0B834" w14:textId="66E7DEB6" w:rsidR="00180100" w:rsidRPr="00180100" w:rsidRDefault="00180100" w:rsidP="00180100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801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7.4</w:t>
            </w:r>
          </w:p>
        </w:tc>
        <w:tc>
          <w:tcPr>
            <w:tcW w:w="1222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6097886B" w14:textId="6857E294" w:rsidR="00180100" w:rsidRPr="00180100" w:rsidRDefault="00180100" w:rsidP="00180100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1801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6.6</w:t>
            </w:r>
          </w:p>
        </w:tc>
        <w:tc>
          <w:tcPr>
            <w:tcW w:w="1260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30594F6F" w14:textId="0E9C2847" w:rsidR="00180100" w:rsidRPr="00180100" w:rsidRDefault="00180100" w:rsidP="00180100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801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6.7</w:t>
            </w:r>
          </w:p>
        </w:tc>
        <w:tc>
          <w:tcPr>
            <w:tcW w:w="1350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6D4911A4" w14:textId="17C1DD79" w:rsidR="00180100" w:rsidRPr="00180100" w:rsidRDefault="00180100" w:rsidP="00180100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801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6.9</w:t>
            </w:r>
          </w:p>
        </w:tc>
        <w:tc>
          <w:tcPr>
            <w:tcW w:w="1461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2736A2E3" w14:textId="035A2ED9" w:rsidR="00180100" w:rsidRPr="00180100" w:rsidRDefault="00180100" w:rsidP="00180100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801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2</w:t>
            </w:r>
          </w:p>
        </w:tc>
        <w:tc>
          <w:tcPr>
            <w:tcW w:w="1530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  <w:vAlign w:val="center"/>
          </w:tcPr>
          <w:p w14:paraId="76139DED" w14:textId="35C3DDAD" w:rsidR="00180100" w:rsidRPr="00180100" w:rsidRDefault="00180100" w:rsidP="00180100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801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7.0</w:t>
            </w:r>
          </w:p>
        </w:tc>
        <w:tc>
          <w:tcPr>
            <w:tcW w:w="1366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double" w:sz="6" w:space="0" w:color="000000"/>
            </w:tcBorders>
            <w:shd w:val="clear" w:color="FFFFFF" w:fill="auto"/>
            <w:vAlign w:val="center"/>
          </w:tcPr>
          <w:p w14:paraId="699E8787" w14:textId="361BFB15" w:rsidR="00180100" w:rsidRPr="00180100" w:rsidRDefault="00180100" w:rsidP="00180100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801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4.4</w:t>
            </w:r>
          </w:p>
        </w:tc>
      </w:tr>
      <w:tr w:rsidR="00D276DB" w:rsidRPr="00D276DB" w14:paraId="0ED9FCB0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12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FE5D725" w14:textId="559711E0" w:rsidR="00D276DB" w:rsidRPr="00D276DB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24-25</w:t>
            </w:r>
          </w:p>
        </w:tc>
        <w:tc>
          <w:tcPr>
            <w:tcW w:w="117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7F7B6BBF" w14:textId="1964F398" w:rsidR="00D276DB" w:rsidRPr="00180100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0100">
              <w:rPr>
                <w:rFonts w:asciiTheme="minorHAnsi" w:hAnsiTheme="minorHAnsi" w:cstheme="minorHAnsi"/>
                <w:sz w:val="22"/>
                <w:szCs w:val="22"/>
              </w:rPr>
              <w:t>94,528</w:t>
            </w:r>
          </w:p>
        </w:tc>
        <w:tc>
          <w:tcPr>
            <w:tcW w:w="1392" w:type="dxa"/>
            <w:tcBorders>
              <w:top w:val="single" w:sz="1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CE17F44" w14:textId="50E1C909" w:rsidR="00D276DB" w:rsidRPr="00180100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0100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  <w:tc>
          <w:tcPr>
            <w:tcW w:w="1393" w:type="dxa"/>
            <w:tcBorders>
              <w:top w:val="single" w:sz="1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1DC175D" w14:textId="00EA4EAB" w:rsidR="00D276DB" w:rsidRPr="00180100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0100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93" w:type="dxa"/>
            <w:tcBorders>
              <w:top w:val="single" w:sz="1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3792572" w14:textId="37D894EB" w:rsidR="00D276DB" w:rsidRPr="00180100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0100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222" w:type="dxa"/>
            <w:tcBorders>
              <w:top w:val="single" w:sz="1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99E7E60" w14:textId="0AD5C7F4" w:rsidR="00D276DB" w:rsidRPr="00180100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0100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260" w:type="dxa"/>
            <w:tcBorders>
              <w:top w:val="single" w:sz="1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062FB4D" w14:textId="46648CA5" w:rsidR="00D276DB" w:rsidRPr="00180100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0100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04F64F5" w14:textId="1A7467D7" w:rsidR="00D276DB" w:rsidRPr="00180100" w:rsidRDefault="00D276DB" w:rsidP="00D276D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0100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  <w:tc>
          <w:tcPr>
            <w:tcW w:w="1461" w:type="dxa"/>
            <w:tcBorders>
              <w:top w:val="single" w:sz="1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0E0D662" w14:textId="7EC06B08" w:rsidR="00D276DB" w:rsidRPr="00180100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0100">
              <w:rPr>
                <w:rFonts w:asciiTheme="minorHAnsi" w:hAnsiTheme="minorHAnsi" w:cstheme="minorHAnsi"/>
                <w:sz w:val="22"/>
                <w:szCs w:val="22"/>
              </w:rPr>
              <w:t>0.3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C8D3D1B" w14:textId="36D7207F" w:rsidR="00D276DB" w:rsidRPr="00180100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0100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366" w:type="dxa"/>
            <w:tcBorders>
              <w:top w:val="single" w:sz="12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216DDD92" w14:textId="76067516" w:rsidR="00D276DB" w:rsidRPr="00180100" w:rsidRDefault="00D276DB" w:rsidP="00D276DB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0100">
              <w:rPr>
                <w:rFonts w:asciiTheme="minorHAnsi" w:hAnsiTheme="minorHAnsi" w:cstheme="minorHAnsi"/>
                <w:sz w:val="22"/>
                <w:szCs w:val="22"/>
              </w:rPr>
              <w:t>94.2</w:t>
            </w:r>
          </w:p>
        </w:tc>
      </w:tr>
      <w:tr w:rsidR="00EC089C" w:rsidRPr="00D276DB" w14:paraId="1F2ADEFC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6E1ABF2" w14:textId="4642D416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23-24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4A8E51F5" w14:textId="0CCF1F7F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8,674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0EB0556" w14:textId="00F7F3E7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3388C35" w14:textId="43549133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B67B08A" w14:textId="1E5338C8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3EC4519" w14:textId="79B61B22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A2394F1" w14:textId="5A3BD652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215B89F" w14:textId="4499E214" w:rsidR="00EC089C" w:rsidRPr="00D276DB" w:rsidRDefault="00EC089C" w:rsidP="001057C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65861CA" w14:textId="5E82EE62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7AC3470" w14:textId="60000CA0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4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0464840F" w14:textId="7CF14CF5" w:rsidR="00EC089C" w:rsidRPr="00D276DB" w:rsidRDefault="00EC089C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4</w:t>
            </w:r>
          </w:p>
        </w:tc>
      </w:tr>
      <w:tr w:rsidR="00C14BEF" w:rsidRPr="00D276DB" w14:paraId="4D547FD2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B582288" w14:textId="23FACB9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22-23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3F3197F1" w14:textId="676094E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78,672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C9EDEE7" w14:textId="7F3E2FB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5DA2268" w14:textId="0FB9AE1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C66A535" w14:textId="61577E5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8DCA949" w14:textId="7496CA5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45736DA" w14:textId="57DD335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0E0212A" w14:textId="5C065775" w:rsidR="00C14BEF" w:rsidRPr="00D276DB" w:rsidRDefault="00C14BEF" w:rsidP="001057C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165052D" w14:textId="7A5603B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B845CAD" w14:textId="50D93FA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5FE41DB5" w14:textId="396B97C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5</w:t>
            </w:r>
          </w:p>
        </w:tc>
      </w:tr>
      <w:tr w:rsidR="00C14BEF" w:rsidRPr="00D276DB" w14:paraId="0DE0619D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612ED6F0" w14:textId="522477C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21-22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5CF89B63" w14:textId="1F4FCA3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0,329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86E1BE0" w14:textId="3CB2B5F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2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3304454" w14:textId="6272722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4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DBA3032" w14:textId="1587827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9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AD7B44C" w14:textId="1D4D886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02CA20D" w14:textId="39A6AAD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B51896A" w14:textId="4C9CA8D1" w:rsidR="00C14BEF" w:rsidRPr="00D276DB" w:rsidRDefault="00C14BEF" w:rsidP="001057C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211864B" w14:textId="2E0D49F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559BC8B" w14:textId="6888820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3EA2FD68" w14:textId="6C7C3A8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3.4</w:t>
            </w:r>
          </w:p>
        </w:tc>
      </w:tr>
      <w:tr w:rsidR="00C14BEF" w:rsidRPr="00D276DB" w14:paraId="34A04728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53C1D420" w14:textId="33C4575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20-21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4DF3BC7F" w14:textId="36E6729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54,941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A93420F" w14:textId="7BE049D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E59FED6" w14:textId="70FF47C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D9212DB" w14:textId="1299522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7EA67D2" w14:textId="14E0906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69DE4B1" w14:textId="6CEA687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25B2861" w14:textId="2E505BD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E28CF0E" w14:textId="6B35C81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E9C204F" w14:textId="644C762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16903079" w14:textId="7D23E9E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9</w:t>
            </w:r>
          </w:p>
        </w:tc>
      </w:tr>
      <w:tr w:rsidR="00C14BEF" w:rsidRPr="00D276DB" w14:paraId="5385E94E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3D6A207" w14:textId="30C8095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9-20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5C128783" w14:textId="7C05A4F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9,620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DE5836E" w14:textId="27E3239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8F000CD" w14:textId="2D30D33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4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A5BC39E" w14:textId="1798D4F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D6C43B7" w14:textId="5D170AE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D6E899D" w14:textId="15EFC02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4A22679" w14:textId="134C617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4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BAAD304" w14:textId="47EA28A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36DF906" w14:textId="4E68AE7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1CF73A57" w14:textId="38D6B67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6</w:t>
            </w:r>
          </w:p>
        </w:tc>
      </w:tr>
      <w:tr w:rsidR="00C14BEF" w:rsidRPr="00D276DB" w14:paraId="5E9B2F8C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6" w:space="0" w:color="auto"/>
              <w:right w:val="single" w:sz="4" w:space="0" w:color="auto"/>
            </w:tcBorders>
            <w:vAlign w:val="center"/>
          </w:tcPr>
          <w:p w14:paraId="53543D09" w14:textId="7BFDCBA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8-19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000000"/>
            </w:tcBorders>
            <w:vAlign w:val="center"/>
          </w:tcPr>
          <w:p w14:paraId="61B66B18" w14:textId="54A25F0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00,731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2E3755FB" w14:textId="5D68E86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1BEA44FE" w14:textId="1B7A579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056590B4" w14:textId="225D803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246D075C" w14:textId="30193A3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05C01038" w14:textId="41B9F71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343AE5DF" w14:textId="0DFE744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52917853" w14:textId="7044CC0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31C1D99A" w14:textId="7D4BF83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double" w:sz="6" w:space="0" w:color="000000"/>
            </w:tcBorders>
            <w:vAlign w:val="center"/>
          </w:tcPr>
          <w:p w14:paraId="74C5AD6D" w14:textId="2744880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9</w:t>
            </w:r>
          </w:p>
        </w:tc>
      </w:tr>
      <w:tr w:rsidR="00C14BEF" w:rsidRPr="00D276DB" w14:paraId="21880CA3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27BFEEE" w14:textId="7488BEB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7-18</w:t>
            </w:r>
          </w:p>
        </w:tc>
        <w:tc>
          <w:tcPr>
            <w:tcW w:w="1172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69EFA79B" w14:textId="384364D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,972</w:t>
            </w:r>
          </w:p>
        </w:tc>
        <w:tc>
          <w:tcPr>
            <w:tcW w:w="1392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9FDD987" w14:textId="553E713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  <w:tc>
          <w:tcPr>
            <w:tcW w:w="1393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A8ECFF6" w14:textId="7466C2B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93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3CCC186" w14:textId="70D0951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222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128EB27" w14:textId="1542293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0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9D1F6DC" w14:textId="0BCB3ED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8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6F81889" w14:textId="679C5F5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  <w:tc>
          <w:tcPr>
            <w:tcW w:w="1461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6D2111B" w14:textId="6699DEF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1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3E70606" w14:textId="2AE61F2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366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20DEE1C5" w14:textId="130ADBC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4</w:t>
            </w:r>
          </w:p>
        </w:tc>
      </w:tr>
      <w:tr w:rsidR="00C14BEF" w:rsidRPr="00D276DB" w14:paraId="6BAB29A0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6" w:space="0" w:color="auto"/>
              <w:right w:val="single" w:sz="4" w:space="0" w:color="auto"/>
            </w:tcBorders>
            <w:vAlign w:val="center"/>
          </w:tcPr>
          <w:p w14:paraId="7B597EAC" w14:textId="419098B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6-17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000000"/>
            </w:tcBorders>
            <w:vAlign w:val="center"/>
          </w:tcPr>
          <w:p w14:paraId="335D908C" w14:textId="7F51E52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9,960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277F1710" w14:textId="781BAC1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4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51A4903C" w14:textId="19CDBCA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313E3C51" w14:textId="24CD51E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3B9CC631" w14:textId="7B2E983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086C2CAE" w14:textId="459AFBD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38FAD1BF" w14:textId="2F9C692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094D719E" w14:textId="02D7F68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  <w:vAlign w:val="center"/>
          </w:tcPr>
          <w:p w14:paraId="7B0C7D15" w14:textId="2E9F96A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double" w:sz="6" w:space="0" w:color="000000"/>
            </w:tcBorders>
            <w:vAlign w:val="center"/>
          </w:tcPr>
          <w:p w14:paraId="292781CC" w14:textId="7E2ABAB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3</w:t>
            </w:r>
          </w:p>
        </w:tc>
      </w:tr>
      <w:tr w:rsidR="00C14BEF" w:rsidRPr="00D276DB" w14:paraId="0F1BF4BE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068DA02" w14:textId="7697C4F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5-16</w:t>
            </w:r>
          </w:p>
        </w:tc>
        <w:tc>
          <w:tcPr>
            <w:tcW w:w="1172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7180545E" w14:textId="3738800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0,276</w:t>
            </w:r>
          </w:p>
        </w:tc>
        <w:tc>
          <w:tcPr>
            <w:tcW w:w="1392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3318B97" w14:textId="0413C5F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  <w:tc>
          <w:tcPr>
            <w:tcW w:w="1393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EC4F9FE" w14:textId="028CCF4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93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5B772D1" w14:textId="6A2C3BB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222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9BCAB58" w14:textId="12D15A5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0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6062CA1" w14:textId="33572AE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5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5EAF847" w14:textId="2598B32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  <w:tc>
          <w:tcPr>
            <w:tcW w:w="1461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24382D2" w14:textId="25C29DA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2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2FEB9FC" w14:textId="0572D2A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1366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2131D097" w14:textId="3689037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1</w:t>
            </w:r>
          </w:p>
        </w:tc>
      </w:tr>
      <w:tr w:rsidR="00C14BEF" w:rsidRPr="00D276DB" w14:paraId="6FE3BD5E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E88E63B" w14:textId="406E1C5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4-15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24F52AAB" w14:textId="0E63309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01,875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C72B5AA" w14:textId="0FA0158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7B028E8" w14:textId="18D67FD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C1E005C" w14:textId="2F78172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600861C" w14:textId="3892545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D25E553" w14:textId="0779400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6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1DB4C17" w14:textId="22D342D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502C4E7" w14:textId="53909EF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648B4C0" w14:textId="3C368CC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0E4B0AA3" w14:textId="265429C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6</w:t>
            </w:r>
          </w:p>
        </w:tc>
      </w:tr>
      <w:tr w:rsidR="00C14BEF" w:rsidRPr="00D276DB" w14:paraId="3E47B4B5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EE4BB28" w14:textId="47E8909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3-14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77ECB8AE" w14:textId="393C89C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07,739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F75F288" w14:textId="339CAEB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AE6270A" w14:textId="764036F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A74B074" w14:textId="03A320F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9A23BDE" w14:textId="6F09520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FDF726F" w14:textId="4A9276E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A3614C5" w14:textId="1C96739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7C79A90" w14:textId="1E2E178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F816DB7" w14:textId="4EDAE71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335AD26F" w14:textId="16342F2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7</w:t>
            </w:r>
          </w:p>
        </w:tc>
      </w:tr>
      <w:tr w:rsidR="00C14BEF" w:rsidRPr="00D276DB" w14:paraId="6E9A84B2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5FEC4910" w14:textId="33112C9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2-13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6BBC554" w14:textId="4F3C201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6,290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8DEB2C" w14:textId="67F472D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4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83F803" w14:textId="3D679CD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CE5CD6" w14:textId="248CE44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CC5E19" w14:textId="6559707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42D58C" w14:textId="3CB69ED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074E6C" w14:textId="7A970EF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587B19" w14:textId="0A6578E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3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773D49" w14:textId="4A3A6BA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3E76CCC5" w14:textId="56D71AB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4</w:t>
            </w:r>
          </w:p>
        </w:tc>
      </w:tr>
      <w:tr w:rsidR="00C14BEF" w:rsidRPr="00D276DB" w14:paraId="6C36FE73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38E1866B" w14:textId="3017EA6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11-12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3EEE841F" w14:textId="19CF950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8,106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4F7D84" w14:textId="1963C87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8F0C25" w14:textId="4C56051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D19D18" w14:textId="336A1F2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84574B" w14:textId="2C09D66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15AD37" w14:textId="1ABB987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8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7A2F013" w14:textId="798621D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2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0E0BB41" w14:textId="3D13510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4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7C88DA" w14:textId="1A0089F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4C9ADDAC" w14:textId="0A93312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3</w:t>
            </w:r>
          </w:p>
        </w:tc>
      </w:tr>
      <w:tr w:rsidR="00C14BEF" w:rsidRPr="00D276DB" w14:paraId="1969645E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14CC825B" w14:textId="2C10FB9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2010-11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4B1AB36" w14:textId="073FC09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8,183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01FB67" w14:textId="230D1AB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A166E83" w14:textId="6704AD4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9A9E76" w14:textId="71F812A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BDECE8" w14:textId="0C8A969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4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366A87" w14:textId="1F9FD49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8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A1AC9C" w14:textId="490084E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4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F67C845" w14:textId="10C60F1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4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7AD29C" w14:textId="6DAF376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8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61EE98D1" w14:textId="5A9A5E5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9</w:t>
            </w:r>
          </w:p>
        </w:tc>
      </w:tr>
      <w:tr w:rsidR="00C14BEF" w:rsidRPr="00D276DB" w14:paraId="1F1499FA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7B3C26D6" w14:textId="0D6E6B6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9-10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DAAE4E4" w14:textId="2B40DFF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4,315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1BD020" w14:textId="0A9DB92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0C3889" w14:textId="1F0F652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DE1C29A" w14:textId="262958E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F357D4" w14:textId="1B3DF26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7D173E" w14:textId="631354C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F153FB" w14:textId="133B731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0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2F8F57" w14:textId="1765DD6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5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9AB733" w14:textId="2516266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5D72FB03" w14:textId="0A20D2C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9</w:t>
            </w:r>
          </w:p>
        </w:tc>
      </w:tr>
      <w:tr w:rsidR="00C14BEF" w:rsidRPr="00D276DB" w14:paraId="2B413C38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7463D745" w14:textId="4A57298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8-09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35466EE6" w14:textId="4FA59FC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23,887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1938B5" w14:textId="27BF0EF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A158B6" w14:textId="6C5369C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D5199B" w14:textId="70B143B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4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4420D5" w14:textId="497587F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AC56D4" w14:textId="7C1CE8B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8BFFD8" w14:textId="66FBC37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E2F2FC" w14:textId="1D50061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7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908E81" w14:textId="5DFA951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3EB7C65A" w14:textId="43D0758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</w:tr>
      <w:tr w:rsidR="00C14BEF" w:rsidRPr="00D276DB" w14:paraId="56E8FB93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00AFFBCD" w14:textId="657350B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7-08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A5B9793" w14:textId="62E80A7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29,705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D2D3C6" w14:textId="184729F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130B34" w14:textId="2F2D6A6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A18D2D" w14:textId="7910917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B1D589" w14:textId="1BCDF93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59B413" w14:textId="66030DD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35E0570" w14:textId="5C0E2DB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034692" w14:textId="45E5EE0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6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B72150" w14:textId="410631F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6585BE78" w14:textId="00B2DD0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</w:tr>
      <w:tr w:rsidR="00C14BEF" w:rsidRPr="00D276DB" w14:paraId="157788DC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43082B84" w14:textId="099A565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6-07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B7A3D1F" w14:textId="19D90C4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34,435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87A3C2" w14:textId="1566E20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A2069E" w14:textId="553A1C8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BE4BDA0" w14:textId="0B0B3C4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4BA86D" w14:textId="2B0335E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891678" w14:textId="2835B7B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2FCE44" w14:textId="48E4837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08C3EC" w14:textId="2AF0102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6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850F791" w14:textId="21DCA45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053676C8" w14:textId="1134C9A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</w:tr>
      <w:tr w:rsidR="00C14BEF" w:rsidRPr="00D276DB" w14:paraId="52AF0AAD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25CA2E39" w14:textId="707C37F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5-06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85C136D" w14:textId="6845FCE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33,166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622AD1" w14:textId="19E7E36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11752F" w14:textId="1791E5C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CC95D12" w14:textId="67DF6C2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0462F1" w14:textId="4D1DCC6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548482" w14:textId="4698E9A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4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6C113E" w14:textId="612B425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DE6332" w14:textId="30F9CA2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0.9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A904FAD" w14:textId="299C68F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6D4D89DE" w14:textId="1C39CB0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</w:tr>
      <w:tr w:rsidR="00C14BEF" w:rsidRPr="00D276DB" w14:paraId="0DB5B2D4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20396099" w14:textId="4686098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4-05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43B8793" w14:textId="0E6E61C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35,438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ACD02E0" w14:textId="634C9DF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F3F123" w14:textId="1F93EC1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76BA89" w14:textId="7D60D9C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DEE620" w14:textId="483A4C6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2F10A0" w14:textId="46FF0CD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9D8A0B" w14:textId="3F686EC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0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3C57927" w14:textId="463A226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.2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C586A4" w14:textId="0E886AF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49CB0CC5" w14:textId="33D0FA2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</w:tr>
      <w:tr w:rsidR="00C14BEF" w:rsidRPr="00D276DB" w14:paraId="7609DE78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0E9A354D" w14:textId="39F7983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3-04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CFB8CFC" w14:textId="36995AE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31,629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5C7A5C" w14:textId="280A3EC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CEFAF5" w14:textId="6F5296F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7E532E" w14:textId="2FE867A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4A052B" w14:textId="2FDAC84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B52D65" w14:textId="62BBACA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B4F63" w14:textId="6ECBED6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2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B415EAF" w14:textId="39BC3F2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.7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DA319F" w14:textId="075DA1D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2EAE76A2" w14:textId="49A0C0C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</w:tr>
      <w:tr w:rsidR="00C14BEF" w:rsidRPr="00D276DB" w14:paraId="5E8D8ABF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73A89594" w14:textId="19BB68A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2-03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57F55DD" w14:textId="23C92F0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33,702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0DC5F2" w14:textId="3639199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6F9368" w14:textId="482F797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B76C2FD" w14:textId="1D80B00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234550" w14:textId="2378F04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4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27135C" w14:textId="304C512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1E8FA7" w14:textId="74456AE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3.2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79F4B3" w14:textId="583C203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2.9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AD5AC1" w14:textId="78CA927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1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697F953F" w14:textId="4342715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</w:tr>
      <w:tr w:rsidR="00C14BEF" w:rsidRPr="00D276DB" w14:paraId="24B6338F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77109AB3" w14:textId="5162662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1-02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30BB2A6" w14:textId="3A7ACA0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22,640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D15A42" w14:textId="27BF2F6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80422F" w14:textId="6D4AB40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77E55C" w14:textId="690D1FB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DA6D490" w14:textId="67DAAD7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355F7E" w14:textId="131B466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9D540B" w14:textId="73EF0D1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9.3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ADF9B9" w14:textId="7D75E87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5.6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51EBDF" w14:textId="1FBB4A9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9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6ED2B6A8" w14:textId="066A3AA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</w:tr>
      <w:tr w:rsidR="00C14BEF" w:rsidRPr="00D276DB" w14:paraId="27A4D87D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7CE4B768" w14:textId="40B2CDD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2000-01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D5D1567" w14:textId="6914D72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9,672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0AFDBD" w14:textId="744190D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B51619" w14:textId="5B4D89F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D1DA024" w14:textId="6DECD9E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953DA7" w14:textId="25BCD03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C6AE877" w14:textId="4104FD1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64EAEE" w14:textId="3A265F7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2.3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959429" w14:textId="6F00069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.4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61D1B8" w14:textId="764B0C8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1.8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3AB75E2E" w14:textId="421528A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</w:tr>
      <w:tr w:rsidR="00C14BEF" w:rsidRPr="00D276DB" w14:paraId="2E37A970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7A11FBB6" w14:textId="78205A7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99-00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1EF28030" w14:textId="1032D3E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8,319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2C69B5" w14:textId="0671DCF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E02E67" w14:textId="1C2F075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61039A" w14:textId="3ECCDC7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D41126" w14:textId="339C3CE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A2AF5B" w14:textId="34CAD3B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2DF3A7" w14:textId="3C5D22B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69.3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E90CFC" w14:textId="4D59CAA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5.2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BA3E5AD" w14:textId="4EC7D4C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4.5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59AF1EA6" w14:textId="0C36E02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1</w:t>
            </w:r>
          </w:p>
        </w:tc>
      </w:tr>
      <w:tr w:rsidR="00C14BEF" w:rsidRPr="00D276DB" w14:paraId="66295A24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86BED14" w14:textId="78BE379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98-99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4F72E55E" w14:textId="627EF48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8,672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5D61D78" w14:textId="6D52452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23541AA" w14:textId="5471213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024CBA8" w14:textId="3470051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EA5CF04" w14:textId="7A4B068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A0394E9" w14:textId="42A8BC9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2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6747AEB" w14:textId="7B5432A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D9C8621" w14:textId="0C88725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8D26407" w14:textId="61CF7B5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5A541152" w14:textId="00823D9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9</w:t>
            </w:r>
          </w:p>
        </w:tc>
      </w:tr>
      <w:tr w:rsidR="00C14BEF" w:rsidRPr="00D276DB" w14:paraId="16A0C770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5B7411BC" w14:textId="4C1E2D9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97-98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ED94067" w14:textId="46EA866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6,830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88607F" w14:textId="1AF0334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EAC100" w14:textId="50649A3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FB072C" w14:textId="60B76EE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4F0BA8" w14:textId="604E2EF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7F22B8" w14:textId="2C21153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7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63BBE5" w14:textId="52694E9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2C0BDF" w14:textId="3774E61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D02F05" w14:textId="75537B6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4FA8B7D2" w14:textId="12BA772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4</w:t>
            </w:r>
          </w:p>
        </w:tc>
      </w:tr>
      <w:tr w:rsidR="00C14BEF" w:rsidRPr="00D276DB" w14:paraId="3981FE91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310FC67D" w14:textId="7CA67C6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96-97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3E8918" w14:textId="092AFCA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0,221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1E35D7" w14:textId="17650DD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041D99" w14:textId="525D8D4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F03BAB" w14:textId="3F8E3E2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2DD4BA" w14:textId="0A6718E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1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46D9F4" w14:textId="08482E2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1.7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24658A" w14:textId="6D26A38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5861A9" w14:textId="4F1E6BC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A753E9" w14:textId="691E331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5C4AB802" w14:textId="41E07A9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</w:tr>
      <w:tr w:rsidR="00C14BEF" w:rsidRPr="00D276DB" w14:paraId="05C614DA" w14:textId="77777777" w:rsidTr="009C4750">
        <w:trPr>
          <w:trHeight w:val="432"/>
          <w:jc w:val="center"/>
        </w:trPr>
        <w:tc>
          <w:tcPr>
            <w:tcW w:w="1296" w:type="dxa"/>
            <w:tcBorders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4B0FD259" w14:textId="17526A1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95-96</w:t>
            </w:r>
          </w:p>
        </w:tc>
        <w:tc>
          <w:tcPr>
            <w:tcW w:w="1172" w:type="dxa"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390579B9" w14:textId="75EBFCB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1,150</w:t>
            </w:r>
          </w:p>
        </w:tc>
        <w:tc>
          <w:tcPr>
            <w:tcW w:w="1392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1B7C6F" w14:textId="2958B4C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4</w:t>
            </w:r>
          </w:p>
        </w:tc>
        <w:tc>
          <w:tcPr>
            <w:tcW w:w="1393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3817A14" w14:textId="6426A36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393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351D3E" w14:textId="5E589CF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1222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AFB468" w14:textId="73BEE68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2.7</w:t>
            </w:r>
          </w:p>
        </w:tc>
        <w:tc>
          <w:tcPr>
            <w:tcW w:w="126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A8CE4D" w14:textId="2F83F94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44.3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FF359D" w14:textId="46BF481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7B8B97B" w14:textId="513EBD4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B05750" w14:textId="250B9D6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1C12514F" w14:textId="77ACCC6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</w:tr>
      <w:tr w:rsidR="00C14BEF" w:rsidRPr="00D276DB" w14:paraId="2D60D1CD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B1A97CF" w14:textId="150E774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94-95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663EA4E8" w14:textId="545C7CF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09,012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C4947C7" w14:textId="51839FB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2535B8E" w14:textId="62A59B3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2EC549F" w14:textId="4B317C8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F76F8F5" w14:textId="776E7A4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2399464" w14:textId="742F71B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5FE9274" w14:textId="33192AB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245229E" w14:textId="222F6A5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14DBCE7" w14:textId="2BBE98D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1E54918F" w14:textId="1F27DAC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75CF9B5C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2" w:space="0" w:color="000000"/>
              <w:right w:val="single" w:sz="4" w:space="0" w:color="auto"/>
            </w:tcBorders>
            <w:vAlign w:val="center"/>
          </w:tcPr>
          <w:p w14:paraId="765D62F3" w14:textId="6711BAD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93-94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7A9F2AE" w14:textId="71650E5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06,147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D0031B" w14:textId="610ABA6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14136D" w14:textId="0D583D7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D3A16A9" w14:textId="2249E13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6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88437F9" w14:textId="50B5E9F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64187C" w14:textId="5F80766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0C1C65" w14:textId="27EE44E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AA363E" w14:textId="5CDC157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DEFC369" w14:textId="427FEB3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522879A5" w14:textId="0D2E95F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1B85B486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38881242" w14:textId="67A5D60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92-93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7312EF0" w14:textId="1052EE5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110,730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E29989" w14:textId="7CBBEDB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28E945" w14:textId="1631708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89E75D" w14:textId="5884281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8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57DB8D3" w14:textId="6811B20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328288E" w14:textId="25F3BDF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A8A85F" w14:textId="165D88D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504E15" w14:textId="3817A4D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D041FE" w14:textId="1C8AFFC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7E804FE3" w14:textId="3294E51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214ECBBF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36B324C" w14:textId="599A005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91-92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2758198" w14:textId="52A391D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,620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F9AB51" w14:textId="5BD26BB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2E0916" w14:textId="4118B2F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1F4F7B" w14:textId="0C9BD28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7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390E41" w14:textId="6CEE952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E4B518" w14:textId="2FEDF9F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043F9E" w14:textId="28D9609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0991CD" w14:textId="6948D51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22B33A0" w14:textId="637F799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1E6845E9" w14:textId="26BDF84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635E6466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right w:val="single" w:sz="4" w:space="0" w:color="auto"/>
            </w:tcBorders>
            <w:vAlign w:val="center"/>
          </w:tcPr>
          <w:p w14:paraId="66EB1887" w14:textId="02278DD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990-91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418F172" w14:textId="54F4C00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,730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F38CAA" w14:textId="7FEF7CA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9681EF7" w14:textId="4395EA6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78AEF6" w14:textId="7EFFAE3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7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DD0D47" w14:textId="026F504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532493" w14:textId="1E288C1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AEF5B1" w14:textId="7F79210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145C6B" w14:textId="376B6EE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2A5BE5" w14:textId="71E5A07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6C14571A" w14:textId="0355DFA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63F6A369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73E82E2" w14:textId="64DF708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9-90</w:t>
            </w:r>
          </w:p>
        </w:tc>
        <w:tc>
          <w:tcPr>
            <w:tcW w:w="1172" w:type="dxa"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42FEC2B" w14:textId="7C2387F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2,831</w:t>
            </w:r>
          </w:p>
        </w:tc>
        <w:tc>
          <w:tcPr>
            <w:tcW w:w="1392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84262E" w14:textId="7891179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2</w:t>
            </w:r>
          </w:p>
        </w:tc>
        <w:tc>
          <w:tcPr>
            <w:tcW w:w="1393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B99698" w14:textId="5EE495D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93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D2FDA4" w14:textId="013857F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222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594DCF" w14:textId="58D329B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0A9E6A" w14:textId="3DEF798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6C4CC2" w14:textId="752392B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8C978E2" w14:textId="31F2386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2F37BE" w14:textId="7AFB242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427A2BFF" w14:textId="1D0708A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1E4AF621" w14:textId="77777777" w:rsidTr="009C4750">
        <w:trPr>
          <w:trHeight w:val="432"/>
          <w:jc w:val="center"/>
        </w:trPr>
        <w:tc>
          <w:tcPr>
            <w:tcW w:w="1296" w:type="dxa"/>
            <w:tcBorders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07E7E1D1" w14:textId="2A5F668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8-89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5CECD44" w14:textId="1EEF449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8,283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A58856" w14:textId="5282774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0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6C34E3" w14:textId="77F8613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35ED03" w14:textId="0DDF1AF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D2725E" w14:textId="38AC320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7A57AA" w14:textId="1554258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81F497" w14:textId="4DA5DE5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B912AE9" w14:textId="668A342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27EF41" w14:textId="6A58F8F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56127CCF" w14:textId="011352D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7FA2BC92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right w:val="single" w:sz="4" w:space="0" w:color="auto"/>
            </w:tcBorders>
            <w:vAlign w:val="center"/>
          </w:tcPr>
          <w:p w14:paraId="3CD11D2A" w14:textId="4F3F550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7-88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3D58B18B" w14:textId="0A2DBD7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0,198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0EA000CF" w14:textId="6C1443E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2B4BBA7A" w14:textId="7CDE143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4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133D936B" w14:textId="1C3CA13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3C4D3315" w14:textId="3BD7D58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78AD83D8" w14:textId="04C41D9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33A7DFCB" w14:textId="5EF0616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4A413EFE" w14:textId="66F3E69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441A84B8" w14:textId="3DB90C3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right w:val="double" w:sz="6" w:space="0" w:color="000000"/>
            </w:tcBorders>
            <w:vAlign w:val="center"/>
          </w:tcPr>
          <w:p w14:paraId="486256A4" w14:textId="174FC00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784EF568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21293BEE" w14:textId="79B344A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6-87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ECDBEC" w14:textId="2220E4F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0,572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BDCAFF" w14:textId="04516B3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E215F72" w14:textId="4DE5569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5764D7" w14:textId="5541033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C4706F" w14:textId="53451C5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1A348E" w14:textId="21389A9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5F0A72" w14:textId="63F280C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208F9B" w14:textId="2F34AB4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31FF22" w14:textId="0FB6A5F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69157C50" w14:textId="03B21C1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594E74F9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82989A6" w14:textId="2BC217A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5-86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3C926A50" w14:textId="68BAE24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77,991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8056411" w14:textId="5631FD4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1DCB452" w14:textId="556443D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8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AFE86F4" w14:textId="2CEBEBD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9.0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18C1E53" w14:textId="7870D04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7742E58" w14:textId="0706345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F22B7C9" w14:textId="2CDC703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1F1A7B5" w14:textId="20DD319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EBBB72C" w14:textId="599F6C5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626F0CE4" w14:textId="74C254A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716BCA15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31EA4EBF" w14:textId="080E4CB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4-85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4DBCA82" w14:textId="0EAF8DB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0,500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F49DE3" w14:textId="1D2E97B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5A044E" w14:textId="0BE09FD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D63DB1B" w14:textId="185740A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9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AD9928B" w14:textId="657B157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D7C260" w14:textId="47F5373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B48BB95" w14:textId="1D36321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5133C0" w14:textId="3997961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3B0074" w14:textId="63F1558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708D225A" w14:textId="7210C69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48476C83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4F347D57" w14:textId="08D0BB3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3-84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BB95A3C" w14:textId="7B0F2C9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C76B4B" w14:textId="102E234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6BD843" w14:textId="2187B72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546F23" w14:textId="5979F63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7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386D34" w14:textId="10AFFD8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C23569" w14:textId="28726C2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B87EEF6" w14:textId="242AC29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8E729D7" w14:textId="7DC2C34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3CC1BF" w14:textId="620F6C8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60E18F68" w14:textId="7BB4169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25D6697F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71AAE5C" w14:textId="523BDCC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2-83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559FF848" w14:textId="4D45B08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504BB8B" w14:textId="2460611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19BB815" w14:textId="16D5879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DF1EFBE" w14:textId="1A55CA9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5873E5E" w14:textId="466A1EC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07056AB" w14:textId="4879C84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0B9B2A5" w14:textId="063CDFD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F071338" w14:textId="6E4EA8C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D793CC8" w14:textId="639CC4A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2F1DD08C" w14:textId="20ADDDE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2A22E6FD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D99F06C" w14:textId="4283019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1-82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05A93D6C" w14:textId="433680B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8A61813" w14:textId="542F682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2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6F66174" w14:textId="5068233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5055CBB" w14:textId="35586EC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9C3579C" w14:textId="740800A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604E82B" w14:textId="32D967F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54B940F" w14:textId="3932A94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F7BE682" w14:textId="53828CA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F46C1A5" w14:textId="7672EFC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087FCE88" w14:textId="240BF1F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5639AEFE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8043880" w14:textId="41FEBA1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80-81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74F85000" w14:textId="2C0B8CF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5221778" w14:textId="0ED7E10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9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7EB4005" w14:textId="70574BA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703C92C" w14:textId="206226E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7497028" w14:textId="53BD220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76079D5" w14:textId="45DBF11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B2ECF45" w14:textId="671E4B3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DD283AD" w14:textId="71C891B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0125632" w14:textId="19C57FD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7A81878A" w14:textId="7CDA952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408CD5EF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7DFB3BD5" w14:textId="67910FBD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79-80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A335A5C" w14:textId="3215C65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F1E3831" w14:textId="602F365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5.6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5E6F31" w14:textId="5396E6A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1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2DC77E6" w14:textId="299664C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6.2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EF0AF3C" w14:textId="7D58543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7F743A" w14:textId="3E7AF69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9AB055" w14:textId="2C80D05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6B8FDB" w14:textId="03302D8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7AC2BE" w14:textId="6DBF6B8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5C8DA201" w14:textId="5CCC83A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19ACE2EA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5F7F5EE" w14:textId="2AAC479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78-79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4A2AFEF" w14:textId="5C195F7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44430F" w14:textId="6A33084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CD6B1E" w14:textId="77799AE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4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493417A" w14:textId="0CE02ED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2.4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43CE85" w14:textId="07A6603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569F0E" w14:textId="65A784B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20B4A7" w14:textId="1659E6C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3BF38F7" w14:textId="011A5A3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F954D1" w14:textId="06CAA3D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3D379DC8" w14:textId="4FD3A5B9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1B8273D2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1889FC02" w14:textId="0AA3AF1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77-78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09599C5" w14:textId="4166C69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38C129" w14:textId="22A694D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90.0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A56E3EA" w14:textId="5A8017A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4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7258D1" w14:textId="3C0656A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5.3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C6051E" w14:textId="798CB0E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BF3CC7" w14:textId="18C515F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8B3F7C" w14:textId="18E3C90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20F63CB" w14:textId="003DFE7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745B4F" w14:textId="790E5478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21DFA325" w14:textId="5B2C044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C14BEF" w:rsidRPr="00D276DB" w14:paraId="6503283C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6A20DA9" w14:textId="745EC887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76-77</w:t>
            </w:r>
          </w:p>
        </w:tc>
        <w:tc>
          <w:tcPr>
            <w:tcW w:w="1172" w:type="dxa"/>
            <w:tcBorders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41F30C72" w14:textId="73E1265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92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4315B97" w14:textId="7A62BFB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393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4937218" w14:textId="603C74D5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393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78CCC12" w14:textId="6052513E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222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F7DC812" w14:textId="1298BB3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260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7714C5B" w14:textId="4BE168A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08B1599" w14:textId="0A24C52A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2C886EB" w14:textId="5CB6729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1ECB445" w14:textId="33D889EC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left w:val="single" w:sz="6" w:space="0" w:color="000000"/>
              <w:bottom w:val="single" w:sz="4" w:space="0" w:color="auto"/>
              <w:right w:val="double" w:sz="6" w:space="0" w:color="000000"/>
            </w:tcBorders>
            <w:vAlign w:val="center"/>
          </w:tcPr>
          <w:p w14:paraId="20CC9F2C" w14:textId="6D528110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</w:tr>
      <w:tr w:rsidR="00C14BEF" w:rsidRPr="00D276DB" w14:paraId="5E827602" w14:textId="77777777" w:rsidTr="009C4750">
        <w:trPr>
          <w:trHeight w:val="432"/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double" w:sz="6" w:space="0" w:color="000000"/>
              <w:right w:val="single" w:sz="4" w:space="0" w:color="auto"/>
            </w:tcBorders>
            <w:vAlign w:val="center"/>
          </w:tcPr>
          <w:p w14:paraId="452B6A0D" w14:textId="34D6B8C2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b/>
                <w:sz w:val="22"/>
                <w:szCs w:val="22"/>
              </w:rPr>
              <w:t>1975-76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double" w:sz="6" w:space="0" w:color="000000"/>
              <w:right w:val="single" w:sz="6" w:space="0" w:color="000000"/>
            </w:tcBorders>
            <w:vAlign w:val="center"/>
          </w:tcPr>
          <w:p w14:paraId="2D904FE9" w14:textId="7B90D73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vAlign w:val="center"/>
          </w:tcPr>
          <w:p w14:paraId="145679A9" w14:textId="5137331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6.7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vAlign w:val="center"/>
          </w:tcPr>
          <w:p w14:paraId="5485FDF8" w14:textId="5FB5930F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85.7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vAlign w:val="center"/>
          </w:tcPr>
          <w:p w14:paraId="336CE810" w14:textId="11B6F6A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76.0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vAlign w:val="center"/>
          </w:tcPr>
          <w:p w14:paraId="740F86E6" w14:textId="03AB7B5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vAlign w:val="center"/>
          </w:tcPr>
          <w:p w14:paraId="12B724A3" w14:textId="6490F366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vAlign w:val="center"/>
          </w:tcPr>
          <w:p w14:paraId="17053717" w14:textId="67D745CB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vAlign w:val="center"/>
          </w:tcPr>
          <w:p w14:paraId="3E1F37D6" w14:textId="589C3851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vAlign w:val="center"/>
          </w:tcPr>
          <w:p w14:paraId="4EADD559" w14:textId="59AA5883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double" w:sz="6" w:space="0" w:color="000000"/>
            </w:tcBorders>
            <w:vAlign w:val="center"/>
          </w:tcPr>
          <w:p w14:paraId="7DDE918B" w14:textId="19B516B4" w:rsidR="00C14BEF" w:rsidRPr="00D276DB" w:rsidRDefault="00C14BEF" w:rsidP="001057C7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76D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</w:tbl>
    <w:p w14:paraId="6B4696D2" w14:textId="574C665C" w:rsidR="003060CB" w:rsidRDefault="003060CB" w:rsidP="00CE4004">
      <w:pPr>
        <w:widowControl w:val="0"/>
      </w:pPr>
    </w:p>
    <w:tbl>
      <w:tblPr>
        <w:tblW w:w="12376" w:type="dxa"/>
        <w:tblLook w:val="04A0" w:firstRow="1" w:lastRow="0" w:firstColumn="1" w:lastColumn="0" w:noHBand="0" w:noVBand="1"/>
      </w:tblPr>
      <w:tblGrid>
        <w:gridCol w:w="576"/>
        <w:gridCol w:w="11800"/>
      </w:tblGrid>
      <w:tr w:rsidR="0046456E" w:rsidRPr="0046456E" w14:paraId="6D3BF9F3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A546E0" w14:textId="77777777" w:rsidR="0046456E" w:rsidRDefault="0046456E" w:rsidP="0046456E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Note</w:t>
            </w:r>
          </w:p>
          <w:p w14:paraId="2E4DDAE4" w14:textId="77777777" w:rsidR="00537BAD" w:rsidRPr="0046456E" w:rsidRDefault="00537BAD" w:rsidP="0046456E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021A74" w14:textId="77777777" w:rsid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>Rates for vaccines are rounded and may slightly under- or overestimate true immunization rates and not always add up to 100%.</w:t>
            </w:r>
          </w:p>
          <w:p w14:paraId="7BD31E3D" w14:textId="77777777" w:rsidR="00537BAD" w:rsidRPr="0046456E" w:rsidRDefault="00537BAD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46456E" w:rsidRPr="0046456E" w14:paraId="74D35AE1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F0DFC8" w14:textId="77777777" w:rsidR="0046456E" w:rsidRPr="0046456E" w:rsidRDefault="0046456E" w:rsidP="0046456E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C5C2EA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 xml:space="preserve"> </w:t>
            </w:r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>In preparing these data reports, we follow up with schools reporting numerically illogical survey entries and correct them whenever possible. Beginning with the 2017-18 school year, the survey submission deadline was extended from late October to mid-December, at which point no additional surveys were accepted. In prior years, additional surveys were accepted after the deadline. Beginning with the 2021-2022 school year, the survey deadline occurs in late January/early February.</w:t>
            </w:r>
          </w:p>
        </w:tc>
      </w:tr>
      <w:tr w:rsidR="0046456E" w:rsidRPr="0046456E" w14:paraId="594FF0D1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525BB4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94ECDE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>2025-26: Data for 2 programs omitted from this report due to data discrepancies.</w:t>
            </w:r>
          </w:p>
        </w:tc>
      </w:tr>
      <w:tr w:rsidR="0046456E" w:rsidRPr="0046456E" w14:paraId="3F4A848B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D6588A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0FA570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>2024-25: No school data was omitted from this report due to data discrepancies.</w:t>
            </w:r>
          </w:p>
        </w:tc>
      </w:tr>
      <w:tr w:rsidR="0046456E" w:rsidRPr="0046456E" w14:paraId="2E89ECAF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CB8D95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0352BD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>2023-24: Data for 12 programs omitted from this report due to data discrepancies.</w:t>
            </w:r>
          </w:p>
        </w:tc>
      </w:tr>
      <w:tr w:rsidR="0046456E" w:rsidRPr="0046456E" w14:paraId="02E601B1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49CF1C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9B67B3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>2022-23: No school data was omitted from this report due to data discrepancies.</w:t>
            </w:r>
          </w:p>
        </w:tc>
      </w:tr>
      <w:tr w:rsidR="0046456E" w:rsidRPr="0046456E" w14:paraId="6B0E7DEB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DB979A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53C08C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>2021-22: Data for 47 programs omitted from this report due to data discrepancies.</w:t>
            </w:r>
          </w:p>
        </w:tc>
      </w:tr>
      <w:tr w:rsidR="0046456E" w:rsidRPr="0046456E" w14:paraId="5A917D32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019004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FEB5CF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>2020-21: Data for 5 programs omitted from this report due to data discrepancies.</w:t>
            </w:r>
          </w:p>
        </w:tc>
      </w:tr>
      <w:tr w:rsidR="0046456E" w:rsidRPr="0046456E" w14:paraId="42AD7D82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7CCD72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E23F91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bookmarkStart w:id="0" w:name="RANGE!B62"/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>2019-20: Data for 27 programs omitted from this report due to data discrepancies.</w:t>
            </w:r>
            <w:bookmarkEnd w:id="0"/>
          </w:p>
        </w:tc>
      </w:tr>
      <w:tr w:rsidR="0046456E" w:rsidRPr="0046456E" w14:paraId="6294C166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B4CA48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C0EEC4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>2018-19: Data for 30 programs omitted from this report due to data discrepancies.</w:t>
            </w:r>
          </w:p>
        </w:tc>
      </w:tr>
      <w:tr w:rsidR="0046456E" w:rsidRPr="0046456E" w14:paraId="5DEF00A4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CC4AFB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6572B9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>2017-18: Data for 87 programs omitted from this report due to data discrepancies.</w:t>
            </w:r>
          </w:p>
        </w:tc>
      </w:tr>
      <w:tr w:rsidR="0046456E" w:rsidRPr="0046456E" w14:paraId="20BC9692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F880D3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72F20C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>2016-17: Data for 61 programs omitted from this report due to data discrepancies.</w:t>
            </w:r>
          </w:p>
        </w:tc>
      </w:tr>
      <w:tr w:rsidR="0046456E" w:rsidRPr="0046456E" w14:paraId="20E385FC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E91B34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C5949F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>2015-16: Data for 35 programs omitted from this report due to data discrepancies.</w:t>
            </w:r>
          </w:p>
        </w:tc>
      </w:tr>
      <w:tr w:rsidR="0046456E" w:rsidRPr="0046456E" w14:paraId="74A864A6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97CF84" w14:textId="77777777" w:rsidR="0046456E" w:rsidRPr="0046456E" w:rsidRDefault="0046456E" w:rsidP="0046456E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00D2EC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>Diphtheria, tetanus, pertussis vaccine.</w:t>
            </w:r>
          </w:p>
        </w:tc>
      </w:tr>
      <w:tr w:rsidR="0046456E" w:rsidRPr="0046456E" w14:paraId="7D400571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2A27FE" w14:textId="77777777" w:rsidR="0046456E" w:rsidRPr="0046456E" w:rsidRDefault="0046456E" w:rsidP="0046456E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3</w:t>
            </w: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4D3D94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>Measles, mumps, rubella vaccine.</w:t>
            </w:r>
          </w:p>
        </w:tc>
      </w:tr>
      <w:tr w:rsidR="0046456E" w:rsidRPr="0046456E" w14:paraId="56799193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1DC67A" w14:textId="77777777" w:rsidR="0046456E" w:rsidRPr="0046456E" w:rsidRDefault="0046456E" w:rsidP="0046456E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53E4B4" w14:textId="77777777" w:rsidR="0046456E" w:rsidRPr="0046456E" w:rsidRDefault="0046456E" w:rsidP="0046456E">
            <w:pPr>
              <w:rPr>
                <w:rFonts w:ascii="Calibri" w:hAnsi="Calibri" w:cs="Calibri"/>
                <w:i/>
                <w:iCs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</w:rPr>
              <w:t>Haemophilus influenzae</w:t>
            </w:r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type B vaccine.</w:t>
            </w:r>
          </w:p>
        </w:tc>
      </w:tr>
      <w:tr w:rsidR="0046456E" w:rsidRPr="0046456E" w14:paraId="71AE0D26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D2997C" w14:textId="77777777" w:rsidR="0046456E" w:rsidRPr="0046456E" w:rsidRDefault="0046456E" w:rsidP="0046456E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56DECB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>Hepatitis B vaccine.</w:t>
            </w:r>
          </w:p>
        </w:tc>
      </w:tr>
      <w:tr w:rsidR="0046456E" w:rsidRPr="0046456E" w14:paraId="5717AA21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3B714D" w14:textId="77777777" w:rsidR="0046456E" w:rsidRPr="0046456E" w:rsidRDefault="0046456E" w:rsidP="0046456E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6</w:t>
            </w: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76729D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>Includes students with 1 dose of varicella vaccine or a documented reliable history of chickenpox disease.</w:t>
            </w:r>
          </w:p>
        </w:tc>
      </w:tr>
      <w:tr w:rsidR="0046456E" w:rsidRPr="0046456E" w14:paraId="357E495E" w14:textId="77777777" w:rsidTr="00537BAD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69D90" w14:textId="77777777" w:rsidR="0046456E" w:rsidRPr="0046456E" w:rsidRDefault="0046456E" w:rsidP="0046456E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7</w:t>
            </w:r>
          </w:p>
        </w:tc>
        <w:tc>
          <w:tcPr>
            <w:tcW w:w="1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377487" w14:textId="77777777" w:rsidR="0046456E" w:rsidRPr="0046456E" w:rsidRDefault="0046456E" w:rsidP="0046456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46456E">
              <w:rPr>
                <w:rFonts w:ascii="Calibri" w:hAnsi="Calibri" w:cs="Calibri"/>
                <w:color w:val="000000"/>
                <w:sz w:val="16"/>
                <w:szCs w:val="16"/>
              </w:rPr>
              <w:t>4 DTaP/DTP + 3 Polio + 1 MMR + 3 Hib + 3 Hep B + 1 Varicella</w:t>
            </w:r>
          </w:p>
        </w:tc>
      </w:tr>
    </w:tbl>
    <w:p w14:paraId="2B2C651A" w14:textId="77777777" w:rsidR="0046456E" w:rsidRPr="00EC089C" w:rsidRDefault="0046456E" w:rsidP="00CE4004">
      <w:pPr>
        <w:widowControl w:val="0"/>
      </w:pPr>
    </w:p>
    <w:sectPr w:rsidR="0046456E" w:rsidRPr="00EC089C" w:rsidSect="001057C7">
      <w:headerReference w:type="default" r:id="rId9"/>
      <w:footerReference w:type="default" r:id="rId10"/>
      <w:endnotePr>
        <w:numFmt w:val="decimal"/>
      </w:endnotePr>
      <w:pgSz w:w="15840" w:h="12240" w:orient="landscape" w:code="1"/>
      <w:pgMar w:top="720" w:right="720" w:bottom="720" w:left="720" w:header="720" w:footer="432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3A349F" w14:textId="77777777" w:rsidR="00664BEE" w:rsidRDefault="00664BEE">
      <w:r>
        <w:separator/>
      </w:r>
    </w:p>
  </w:endnote>
  <w:endnote w:type="continuationSeparator" w:id="0">
    <w:p w14:paraId="3FD4F0D3" w14:textId="77777777" w:rsidR="00664BEE" w:rsidRDefault="00664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3F33D" w14:textId="77777777" w:rsidR="00EE103A" w:rsidRPr="00E65FA5" w:rsidRDefault="00EE103A" w:rsidP="00FF7E7A">
    <w:pPr>
      <w:pStyle w:val="Header"/>
      <w:tabs>
        <w:tab w:val="clear" w:pos="4320"/>
        <w:tab w:val="clear" w:pos="8640"/>
        <w:tab w:val="left" w:pos="0"/>
        <w:tab w:val="center" w:pos="7200"/>
        <w:tab w:val="right" w:pos="14400"/>
      </w:tabs>
      <w:rPr>
        <w:b/>
      </w:rPr>
    </w:pPr>
  </w:p>
  <w:p w14:paraId="31972DB3" w14:textId="1D5B6FEE" w:rsidR="00EE103A" w:rsidRPr="00E65FA5" w:rsidRDefault="00EE103A" w:rsidP="00FF7E7A">
    <w:pPr>
      <w:pStyle w:val="Header"/>
      <w:tabs>
        <w:tab w:val="clear" w:pos="4320"/>
        <w:tab w:val="clear" w:pos="8640"/>
        <w:tab w:val="left" w:pos="0"/>
        <w:tab w:val="center" w:pos="7200"/>
        <w:tab w:val="right" w:pos="14400"/>
      </w:tabs>
      <w:jc w:val="center"/>
      <w:rPr>
        <w:b/>
        <w:sz w:val="24"/>
        <w:szCs w:val="24"/>
      </w:rPr>
    </w:pPr>
    <w:r w:rsidRPr="00E65FA5">
      <w:rPr>
        <w:b/>
        <w:sz w:val="24"/>
        <w:szCs w:val="24"/>
      </w:rPr>
      <w:t xml:space="preserve">Source: Massachusetts Department of Public Health Immunization Division, </w:t>
    </w:r>
    <w:r w:rsidR="003F57E5">
      <w:rPr>
        <w:b/>
        <w:sz w:val="24"/>
        <w:szCs w:val="24"/>
      </w:rPr>
      <w:t>Childcare/Preschool</w:t>
    </w:r>
    <w:r w:rsidRPr="00E65FA5">
      <w:rPr>
        <w:b/>
        <w:sz w:val="24"/>
        <w:szCs w:val="24"/>
      </w:rPr>
      <w:t xml:space="preserve"> Immunization Surveys, 1975-202</w:t>
    </w:r>
    <w:r w:rsidR="000C2235">
      <w:rPr>
        <w:b/>
        <w:sz w:val="24"/>
        <w:szCs w:val="24"/>
      </w:rPr>
      <w:t>6</w:t>
    </w:r>
  </w:p>
  <w:p w14:paraId="0FC0EAE5" w14:textId="77777777" w:rsidR="00EE103A" w:rsidRPr="00E65FA5" w:rsidRDefault="00EE103A" w:rsidP="00FF7E7A">
    <w:pPr>
      <w:pStyle w:val="Footer"/>
      <w:tabs>
        <w:tab w:val="clear" w:pos="4320"/>
        <w:tab w:val="clear" w:pos="8640"/>
        <w:tab w:val="left" w:pos="0"/>
        <w:tab w:val="center" w:pos="6120"/>
        <w:tab w:val="center" w:pos="7200"/>
        <w:tab w:val="right" w:pos="12960"/>
        <w:tab w:val="right" w:pos="14400"/>
      </w:tabs>
    </w:pPr>
  </w:p>
  <w:p w14:paraId="71F04ECE" w14:textId="62FF78A2" w:rsidR="00444B0D" w:rsidRPr="00EE103A" w:rsidRDefault="00EE103A" w:rsidP="00FF7E7A">
    <w:pPr>
      <w:pStyle w:val="Footer"/>
      <w:tabs>
        <w:tab w:val="clear" w:pos="4320"/>
        <w:tab w:val="clear" w:pos="8640"/>
        <w:tab w:val="left" w:pos="0"/>
        <w:tab w:val="center" w:pos="7200"/>
        <w:tab w:val="right" w:pos="14400"/>
      </w:tabs>
    </w:pPr>
    <w:r w:rsidRPr="00E65FA5">
      <w:t>Update</w:t>
    </w:r>
    <w:r w:rsidR="007A2A34">
      <w:t>d 0</w:t>
    </w:r>
    <w:r w:rsidR="000C2235">
      <w:t>3</w:t>
    </w:r>
    <w:r w:rsidR="007A2A34">
      <w:t>/</w:t>
    </w:r>
    <w:r w:rsidR="000C2235">
      <w:t>1</w:t>
    </w:r>
    <w:r w:rsidR="00AC2943">
      <w:t>8</w:t>
    </w:r>
    <w:r w:rsidR="007A2A34">
      <w:t>/202</w:t>
    </w:r>
    <w:r w:rsidR="000C2235">
      <w:t>6</w:t>
    </w:r>
    <w:r w:rsidR="00FF7E7A">
      <w:tab/>
    </w:r>
    <w:r w:rsidRPr="00E65FA5">
      <w:t>Massachusetts Department of Public Health Immunization Division</w:t>
    </w:r>
    <w:r w:rsidR="00FF7E7A">
      <w:tab/>
      <w:t>Childcare</w:t>
    </w:r>
    <w:r w:rsidR="003F57E5">
      <w:t>/</w:t>
    </w:r>
    <w:r w:rsidR="00FF7E7A">
      <w:t>Preschool</w:t>
    </w:r>
    <w:r w:rsidRPr="00E65FA5">
      <w:rPr>
        <w:noProof/>
        <w:snapToGrid w:val="0"/>
      </w:rPr>
      <w:t>Coverage75-2</w:t>
    </w:r>
    <w:r w:rsidR="000C2235">
      <w:rPr>
        <w:noProof/>
        <w:snapToGrid w:val="0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EEC33C" w14:textId="77777777" w:rsidR="00664BEE" w:rsidRDefault="00664BEE">
      <w:r>
        <w:separator/>
      </w:r>
    </w:p>
  </w:footnote>
  <w:footnote w:type="continuationSeparator" w:id="0">
    <w:p w14:paraId="7E5038B5" w14:textId="77777777" w:rsidR="00664BEE" w:rsidRDefault="00664B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F70E89" w14:textId="77777777" w:rsidR="00444B0D" w:rsidRDefault="00444B0D">
    <w:pPr>
      <w:pStyle w:val="Header"/>
      <w:jc w:val="center"/>
      <w:rPr>
        <w:sz w:val="24"/>
      </w:rPr>
    </w:pPr>
    <w:r>
      <w:rPr>
        <w:sz w:val="24"/>
      </w:rPr>
      <w:t>MASSACHUSETTS DEPARTMENT OF PUBLIC HEALTH</w:t>
    </w:r>
  </w:p>
  <w:p w14:paraId="7CF55EBB" w14:textId="77777777" w:rsidR="00444B0D" w:rsidRDefault="00281998">
    <w:pPr>
      <w:pStyle w:val="Header"/>
      <w:jc w:val="center"/>
      <w:rPr>
        <w:sz w:val="24"/>
      </w:rPr>
    </w:pPr>
    <w:r>
      <w:rPr>
        <w:sz w:val="24"/>
      </w:rPr>
      <w:t>IMMUNIZATION DIVISION</w:t>
    </w:r>
  </w:p>
  <w:p w14:paraId="26468771" w14:textId="77777777" w:rsidR="00F676FC" w:rsidRDefault="00F676FC">
    <w:pPr>
      <w:pStyle w:val="Header"/>
      <w:jc w:val="center"/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F5E9D"/>
    <w:multiLevelType w:val="hybridMultilevel"/>
    <w:tmpl w:val="28E6838E"/>
    <w:lvl w:ilvl="0" w:tplc="C4048650">
      <w:start w:val="1"/>
      <w:numFmt w:val="decimal"/>
      <w:lvlText w:val="%1"/>
      <w:lvlJc w:val="left"/>
      <w:pPr>
        <w:ind w:left="-450" w:hanging="45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1" w15:restartNumberingAfterBreak="0">
    <w:nsid w:val="36E368BD"/>
    <w:multiLevelType w:val="hybridMultilevel"/>
    <w:tmpl w:val="B6C056D0"/>
    <w:lvl w:ilvl="0" w:tplc="BA5610B6">
      <w:start w:val="1"/>
      <w:numFmt w:val="decimal"/>
      <w:lvlText w:val="%1"/>
      <w:lvlJc w:val="left"/>
      <w:pPr>
        <w:ind w:left="-540" w:hanging="360"/>
      </w:pPr>
      <w:rPr>
        <w:rFonts w:hint="default"/>
        <w:sz w:val="22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2" w15:restartNumberingAfterBreak="0">
    <w:nsid w:val="78226FE7"/>
    <w:multiLevelType w:val="singleLevel"/>
    <w:tmpl w:val="69123ABA"/>
    <w:lvl w:ilvl="0">
      <w:start w:val="6"/>
      <w:numFmt w:val="decimal"/>
      <w:lvlText w:val="%1"/>
      <w:lvlJc w:val="left"/>
      <w:pPr>
        <w:tabs>
          <w:tab w:val="num" w:pos="540"/>
        </w:tabs>
        <w:ind w:left="540" w:hanging="360"/>
      </w:pPr>
      <w:rPr>
        <w:rFonts w:hint="default"/>
      </w:rPr>
    </w:lvl>
  </w:abstractNum>
  <w:num w:numId="1" w16cid:durableId="811481567">
    <w:abstractNumId w:val="2"/>
  </w:num>
  <w:num w:numId="2" w16cid:durableId="1144740443">
    <w:abstractNumId w:val="0"/>
  </w:num>
  <w:num w:numId="3" w16cid:durableId="4059613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Mja2NDU1NzMxtDRS0lEKTi0uzszPAykwqQUAGtcoLSwAAAA="/>
  </w:docVars>
  <w:rsids>
    <w:rsidRoot w:val="00BF75B5"/>
    <w:rsid w:val="00006B7B"/>
    <w:rsid w:val="00007070"/>
    <w:rsid w:val="00010F3C"/>
    <w:rsid w:val="00014021"/>
    <w:rsid w:val="00017CE4"/>
    <w:rsid w:val="00040E9B"/>
    <w:rsid w:val="0004114C"/>
    <w:rsid w:val="0004130C"/>
    <w:rsid w:val="000428BB"/>
    <w:rsid w:val="000428EA"/>
    <w:rsid w:val="00065BAD"/>
    <w:rsid w:val="00071069"/>
    <w:rsid w:val="00077631"/>
    <w:rsid w:val="00087F26"/>
    <w:rsid w:val="000948D2"/>
    <w:rsid w:val="000B2ED4"/>
    <w:rsid w:val="000B6BD8"/>
    <w:rsid w:val="000C1612"/>
    <w:rsid w:val="000C1A7B"/>
    <w:rsid w:val="000C2235"/>
    <w:rsid w:val="000C244B"/>
    <w:rsid w:val="000D5CE6"/>
    <w:rsid w:val="001057C7"/>
    <w:rsid w:val="00105B02"/>
    <w:rsid w:val="00106277"/>
    <w:rsid w:val="00121CDE"/>
    <w:rsid w:val="00133B51"/>
    <w:rsid w:val="00150DE5"/>
    <w:rsid w:val="00151B25"/>
    <w:rsid w:val="00155B04"/>
    <w:rsid w:val="00170483"/>
    <w:rsid w:val="00180100"/>
    <w:rsid w:val="00190BB4"/>
    <w:rsid w:val="001A4B4D"/>
    <w:rsid w:val="001B56B5"/>
    <w:rsid w:val="001B5BD9"/>
    <w:rsid w:val="001B60EA"/>
    <w:rsid w:val="001C549D"/>
    <w:rsid w:val="001E4A0F"/>
    <w:rsid w:val="001F0C84"/>
    <w:rsid w:val="001F516F"/>
    <w:rsid w:val="00206BA2"/>
    <w:rsid w:val="00220593"/>
    <w:rsid w:val="00234BE7"/>
    <w:rsid w:val="002542B5"/>
    <w:rsid w:val="00254DEB"/>
    <w:rsid w:val="00256939"/>
    <w:rsid w:val="00267A06"/>
    <w:rsid w:val="002805B3"/>
    <w:rsid w:val="00281998"/>
    <w:rsid w:val="00286017"/>
    <w:rsid w:val="002A08D1"/>
    <w:rsid w:val="002A49F6"/>
    <w:rsid w:val="002A4C6A"/>
    <w:rsid w:val="002B3A7A"/>
    <w:rsid w:val="002B7285"/>
    <w:rsid w:val="002E2B07"/>
    <w:rsid w:val="002F27B9"/>
    <w:rsid w:val="002F677A"/>
    <w:rsid w:val="002F77E0"/>
    <w:rsid w:val="003060CB"/>
    <w:rsid w:val="00321445"/>
    <w:rsid w:val="003415D9"/>
    <w:rsid w:val="00351659"/>
    <w:rsid w:val="00374656"/>
    <w:rsid w:val="0037707B"/>
    <w:rsid w:val="00382BCA"/>
    <w:rsid w:val="00391EB4"/>
    <w:rsid w:val="003A05F3"/>
    <w:rsid w:val="003B51C4"/>
    <w:rsid w:val="003C7873"/>
    <w:rsid w:val="003D0CD0"/>
    <w:rsid w:val="003D3A5D"/>
    <w:rsid w:val="003D3E62"/>
    <w:rsid w:val="003D746F"/>
    <w:rsid w:val="003E6D80"/>
    <w:rsid w:val="003F57E5"/>
    <w:rsid w:val="00414B0B"/>
    <w:rsid w:val="00444B0D"/>
    <w:rsid w:val="00452E6D"/>
    <w:rsid w:val="0046456E"/>
    <w:rsid w:val="00466995"/>
    <w:rsid w:val="00472CCF"/>
    <w:rsid w:val="004760CF"/>
    <w:rsid w:val="004766F4"/>
    <w:rsid w:val="004A3F54"/>
    <w:rsid w:val="004B31FD"/>
    <w:rsid w:val="004B51A9"/>
    <w:rsid w:val="004B5D69"/>
    <w:rsid w:val="004D32A9"/>
    <w:rsid w:val="004D3D1D"/>
    <w:rsid w:val="005023CF"/>
    <w:rsid w:val="0050260A"/>
    <w:rsid w:val="00504F5B"/>
    <w:rsid w:val="0052481A"/>
    <w:rsid w:val="00530CD6"/>
    <w:rsid w:val="00530D89"/>
    <w:rsid w:val="00532952"/>
    <w:rsid w:val="00534C31"/>
    <w:rsid w:val="005361DE"/>
    <w:rsid w:val="00536AA7"/>
    <w:rsid w:val="00537BAD"/>
    <w:rsid w:val="005442AD"/>
    <w:rsid w:val="00553969"/>
    <w:rsid w:val="005604C5"/>
    <w:rsid w:val="00574DE4"/>
    <w:rsid w:val="00591161"/>
    <w:rsid w:val="00593585"/>
    <w:rsid w:val="005A2301"/>
    <w:rsid w:val="005A36DC"/>
    <w:rsid w:val="005B1A89"/>
    <w:rsid w:val="005B2E03"/>
    <w:rsid w:val="005B2FF8"/>
    <w:rsid w:val="005B4F07"/>
    <w:rsid w:val="005C6421"/>
    <w:rsid w:val="005C7647"/>
    <w:rsid w:val="005D58E1"/>
    <w:rsid w:val="005F36DE"/>
    <w:rsid w:val="00612FE2"/>
    <w:rsid w:val="00617DFB"/>
    <w:rsid w:val="00625D90"/>
    <w:rsid w:val="006503F1"/>
    <w:rsid w:val="006543CE"/>
    <w:rsid w:val="006549BF"/>
    <w:rsid w:val="00660F0D"/>
    <w:rsid w:val="00664BEE"/>
    <w:rsid w:val="00665B18"/>
    <w:rsid w:val="00674E5F"/>
    <w:rsid w:val="00675F98"/>
    <w:rsid w:val="006922F9"/>
    <w:rsid w:val="00695539"/>
    <w:rsid w:val="006A618F"/>
    <w:rsid w:val="006B6F2C"/>
    <w:rsid w:val="006C024C"/>
    <w:rsid w:val="006C5F35"/>
    <w:rsid w:val="006D38FC"/>
    <w:rsid w:val="006D5B1C"/>
    <w:rsid w:val="00702E7F"/>
    <w:rsid w:val="0071054B"/>
    <w:rsid w:val="0072068B"/>
    <w:rsid w:val="00732798"/>
    <w:rsid w:val="00742BD9"/>
    <w:rsid w:val="00747026"/>
    <w:rsid w:val="0074709D"/>
    <w:rsid w:val="00751BF9"/>
    <w:rsid w:val="00775274"/>
    <w:rsid w:val="007772D1"/>
    <w:rsid w:val="00786D38"/>
    <w:rsid w:val="007A2A34"/>
    <w:rsid w:val="007A7F09"/>
    <w:rsid w:val="007C7624"/>
    <w:rsid w:val="007D57D8"/>
    <w:rsid w:val="007D78C0"/>
    <w:rsid w:val="007F2CF7"/>
    <w:rsid w:val="007F6EF7"/>
    <w:rsid w:val="00806CAA"/>
    <w:rsid w:val="0083031A"/>
    <w:rsid w:val="008368EB"/>
    <w:rsid w:val="00847201"/>
    <w:rsid w:val="00854B1E"/>
    <w:rsid w:val="008649B3"/>
    <w:rsid w:val="008668F8"/>
    <w:rsid w:val="00877949"/>
    <w:rsid w:val="00877E6E"/>
    <w:rsid w:val="00882DE2"/>
    <w:rsid w:val="00885894"/>
    <w:rsid w:val="00893DAB"/>
    <w:rsid w:val="008A4C46"/>
    <w:rsid w:val="008A56A9"/>
    <w:rsid w:val="008B10AD"/>
    <w:rsid w:val="008C39E5"/>
    <w:rsid w:val="008C61D2"/>
    <w:rsid w:val="008E46FA"/>
    <w:rsid w:val="0090074A"/>
    <w:rsid w:val="0092392C"/>
    <w:rsid w:val="0093557A"/>
    <w:rsid w:val="009419DB"/>
    <w:rsid w:val="00956D79"/>
    <w:rsid w:val="009744B8"/>
    <w:rsid w:val="00994404"/>
    <w:rsid w:val="009A3007"/>
    <w:rsid w:val="009A6A7C"/>
    <w:rsid w:val="009A6BD9"/>
    <w:rsid w:val="009C4750"/>
    <w:rsid w:val="009C6BC2"/>
    <w:rsid w:val="009D09C9"/>
    <w:rsid w:val="009D7D92"/>
    <w:rsid w:val="00A03303"/>
    <w:rsid w:val="00A0575E"/>
    <w:rsid w:val="00A16F17"/>
    <w:rsid w:val="00A279AC"/>
    <w:rsid w:val="00A4535B"/>
    <w:rsid w:val="00A52BC4"/>
    <w:rsid w:val="00A56B30"/>
    <w:rsid w:val="00A73B59"/>
    <w:rsid w:val="00A810D3"/>
    <w:rsid w:val="00A8588E"/>
    <w:rsid w:val="00AA5619"/>
    <w:rsid w:val="00AB3F5D"/>
    <w:rsid w:val="00AC2943"/>
    <w:rsid w:val="00AC4F56"/>
    <w:rsid w:val="00AD0F6F"/>
    <w:rsid w:val="00AE552F"/>
    <w:rsid w:val="00AF0A1A"/>
    <w:rsid w:val="00AF13E0"/>
    <w:rsid w:val="00AF7BA5"/>
    <w:rsid w:val="00B024A5"/>
    <w:rsid w:val="00B11D25"/>
    <w:rsid w:val="00B13FBA"/>
    <w:rsid w:val="00B14508"/>
    <w:rsid w:val="00B20027"/>
    <w:rsid w:val="00B223FF"/>
    <w:rsid w:val="00B264E1"/>
    <w:rsid w:val="00B35E81"/>
    <w:rsid w:val="00B36A82"/>
    <w:rsid w:val="00B43B38"/>
    <w:rsid w:val="00B47BBC"/>
    <w:rsid w:val="00B82131"/>
    <w:rsid w:val="00B82B10"/>
    <w:rsid w:val="00BB770C"/>
    <w:rsid w:val="00BC0F8B"/>
    <w:rsid w:val="00BC1CC8"/>
    <w:rsid w:val="00BC56B0"/>
    <w:rsid w:val="00BD645E"/>
    <w:rsid w:val="00BE541A"/>
    <w:rsid w:val="00BF6347"/>
    <w:rsid w:val="00BF75B5"/>
    <w:rsid w:val="00BF79D5"/>
    <w:rsid w:val="00BF7F60"/>
    <w:rsid w:val="00C138F3"/>
    <w:rsid w:val="00C13D8C"/>
    <w:rsid w:val="00C14BEF"/>
    <w:rsid w:val="00C170AF"/>
    <w:rsid w:val="00C22849"/>
    <w:rsid w:val="00C26696"/>
    <w:rsid w:val="00C30DAF"/>
    <w:rsid w:val="00C435DC"/>
    <w:rsid w:val="00C447DD"/>
    <w:rsid w:val="00C44979"/>
    <w:rsid w:val="00C530EF"/>
    <w:rsid w:val="00C54826"/>
    <w:rsid w:val="00C63E76"/>
    <w:rsid w:val="00C66D12"/>
    <w:rsid w:val="00C7202A"/>
    <w:rsid w:val="00C73F8C"/>
    <w:rsid w:val="00C87B0C"/>
    <w:rsid w:val="00C92D28"/>
    <w:rsid w:val="00C96EF7"/>
    <w:rsid w:val="00CB094E"/>
    <w:rsid w:val="00CB0E33"/>
    <w:rsid w:val="00CB3EA1"/>
    <w:rsid w:val="00CB6FAC"/>
    <w:rsid w:val="00CC2EE7"/>
    <w:rsid w:val="00CC3509"/>
    <w:rsid w:val="00CD783C"/>
    <w:rsid w:val="00CE4004"/>
    <w:rsid w:val="00CE6F23"/>
    <w:rsid w:val="00CF5932"/>
    <w:rsid w:val="00D005AF"/>
    <w:rsid w:val="00D06D92"/>
    <w:rsid w:val="00D071DD"/>
    <w:rsid w:val="00D11252"/>
    <w:rsid w:val="00D22763"/>
    <w:rsid w:val="00D2292D"/>
    <w:rsid w:val="00D276DB"/>
    <w:rsid w:val="00D279BC"/>
    <w:rsid w:val="00D30A8F"/>
    <w:rsid w:val="00D57183"/>
    <w:rsid w:val="00D61296"/>
    <w:rsid w:val="00D7770C"/>
    <w:rsid w:val="00D91DFF"/>
    <w:rsid w:val="00D9526F"/>
    <w:rsid w:val="00D95E8F"/>
    <w:rsid w:val="00DA0387"/>
    <w:rsid w:val="00DA08A9"/>
    <w:rsid w:val="00DC384C"/>
    <w:rsid w:val="00DD464E"/>
    <w:rsid w:val="00DE5925"/>
    <w:rsid w:val="00DE7562"/>
    <w:rsid w:val="00DF02B6"/>
    <w:rsid w:val="00DF3636"/>
    <w:rsid w:val="00DF4EAD"/>
    <w:rsid w:val="00E30CD3"/>
    <w:rsid w:val="00E412E0"/>
    <w:rsid w:val="00E41ECC"/>
    <w:rsid w:val="00E47DB2"/>
    <w:rsid w:val="00E6023B"/>
    <w:rsid w:val="00E64F66"/>
    <w:rsid w:val="00E76C2E"/>
    <w:rsid w:val="00E90024"/>
    <w:rsid w:val="00EA2E58"/>
    <w:rsid w:val="00EB476C"/>
    <w:rsid w:val="00EC089C"/>
    <w:rsid w:val="00EC607C"/>
    <w:rsid w:val="00EE103A"/>
    <w:rsid w:val="00EE35F0"/>
    <w:rsid w:val="00F06221"/>
    <w:rsid w:val="00F1721E"/>
    <w:rsid w:val="00F17E76"/>
    <w:rsid w:val="00F244F6"/>
    <w:rsid w:val="00F31EFD"/>
    <w:rsid w:val="00F320B3"/>
    <w:rsid w:val="00F42A3B"/>
    <w:rsid w:val="00F43528"/>
    <w:rsid w:val="00F676FC"/>
    <w:rsid w:val="00F7612E"/>
    <w:rsid w:val="00F776A6"/>
    <w:rsid w:val="00F81A39"/>
    <w:rsid w:val="00F9110D"/>
    <w:rsid w:val="00FA24EF"/>
    <w:rsid w:val="00FA28D8"/>
    <w:rsid w:val="00FA4633"/>
    <w:rsid w:val="00FD1205"/>
    <w:rsid w:val="00FD1867"/>
    <w:rsid w:val="00FD335F"/>
    <w:rsid w:val="00FD50C3"/>
    <w:rsid w:val="00FE2C5A"/>
    <w:rsid w:val="00FE6A38"/>
    <w:rsid w:val="00FE7982"/>
    <w:rsid w:val="00FF56DB"/>
    <w:rsid w:val="00FF7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F1AC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widowControl w:val="0"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pPr>
      <w:keepNext/>
      <w:widowControl w:val="0"/>
      <w:ind w:left="180"/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25D90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qFormat/>
    <w:rsid w:val="00A52BC4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A52BC4"/>
    <w:rPr>
      <w:rFonts w:ascii="Calibri Light" w:eastAsia="Times New Roman" w:hAnsi="Calibri Light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E103A"/>
  </w:style>
  <w:style w:type="character" w:customStyle="1" w:styleId="FooterChar">
    <w:name w:val="Footer Char"/>
    <w:basedOn w:val="DefaultParagraphFont"/>
    <w:link w:val="Footer"/>
    <w:rsid w:val="00EE10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162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0544D5-7960-4126-82E3-D762F2440D12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8247FA4E-B0AE-41DA-BE5B-146F2B289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48</Words>
  <Characters>4265</Characters>
  <Application>Microsoft Office Word</Application>
  <DocSecurity>0</DocSecurity>
  <Lines>35</Lines>
  <Paragraphs>10</Paragraphs>
  <ScaleCrop>false</ScaleCrop>
  <Company/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6-03-23T18:10:00Z</dcterms:created>
  <dcterms:modified xsi:type="dcterms:W3CDTF">2026-03-23T18:10:00Z</dcterms:modified>
</cp:coreProperties>
</file>